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8F2772" w14:textId="77777777" w:rsidR="00D306C7" w:rsidRDefault="00D306C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file</w:t>
      </w:r>
      <w:bookmarkStart w:id="0" w:name="_GoBack"/>
      <w:bookmarkEnd w:id="0"/>
    </w:p>
    <w:p w14:paraId="0F426578" w14:textId="012C6FC5" w:rsidR="00D306C7" w:rsidRPr="00D306C7" w:rsidRDefault="00D306C7" w:rsidP="00D306C7">
      <w:pPr>
        <w:spacing w:after="160" w:line="259" w:lineRule="auto"/>
        <w:rPr>
          <w:rFonts w:ascii="Calibri" w:eastAsia="PMingLiU" w:hAnsi="Calibri" w:cs="Mangal"/>
          <w:szCs w:val="22"/>
          <w:lang w:eastAsia="zh-TW" w:bidi="ar-SA"/>
        </w:rPr>
      </w:pPr>
      <w:r>
        <w:rPr>
          <w:rFonts w:ascii="Calibri" w:eastAsia="PMingLiU" w:hAnsi="Calibri" w:cs="Mangal"/>
          <w:szCs w:val="22"/>
          <w:lang w:eastAsia="zh-TW" w:bidi="ar-SA"/>
        </w:rPr>
        <w:t xml:space="preserve">Supplementary Table: </w:t>
      </w:r>
      <w:r w:rsidRPr="00D306C7">
        <w:rPr>
          <w:rFonts w:ascii="Calibri" w:eastAsia="PMingLiU" w:hAnsi="Calibri" w:cs="Mangal"/>
          <w:szCs w:val="22"/>
          <w:lang w:eastAsia="zh-TW" w:bidi="ar-SA"/>
        </w:rPr>
        <w:t xml:space="preserve">District profil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56"/>
        <w:gridCol w:w="2521"/>
        <w:gridCol w:w="2663"/>
        <w:gridCol w:w="5110"/>
      </w:tblGrid>
      <w:tr w:rsidR="00D306C7" w:rsidRPr="00D306C7" w14:paraId="00952952" w14:textId="77777777" w:rsidTr="00D306C7">
        <w:tc>
          <w:tcPr>
            <w:tcW w:w="1025" w:type="pct"/>
          </w:tcPr>
          <w:p w14:paraId="013B63AC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</w:tc>
        <w:tc>
          <w:tcPr>
            <w:tcW w:w="973" w:type="pct"/>
          </w:tcPr>
          <w:p w14:paraId="5E6B5E00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proofErr w:type="spellStart"/>
            <w:r w:rsidRPr="00D306C7">
              <w:rPr>
                <w:rFonts w:ascii="Calibri" w:hAnsi="Calibri" w:cs="Mangal"/>
              </w:rPr>
              <w:t>Gorkha</w:t>
            </w:r>
            <w:proofErr w:type="spellEnd"/>
          </w:p>
        </w:tc>
        <w:tc>
          <w:tcPr>
            <w:tcW w:w="1028" w:type="pct"/>
          </w:tcPr>
          <w:p w14:paraId="58021FC2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proofErr w:type="spellStart"/>
            <w:r w:rsidRPr="00D306C7">
              <w:rPr>
                <w:rFonts w:ascii="Calibri" w:hAnsi="Calibri" w:cs="Mangal"/>
              </w:rPr>
              <w:t>Sindhupalchock</w:t>
            </w:r>
            <w:proofErr w:type="spellEnd"/>
          </w:p>
        </w:tc>
        <w:tc>
          <w:tcPr>
            <w:tcW w:w="1973" w:type="pct"/>
          </w:tcPr>
          <w:p w14:paraId="64894126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Source</w:t>
            </w:r>
          </w:p>
        </w:tc>
      </w:tr>
      <w:tr w:rsidR="00D306C7" w:rsidRPr="00D306C7" w14:paraId="40E9FAEB" w14:textId="77777777" w:rsidTr="00D306C7">
        <w:tc>
          <w:tcPr>
            <w:tcW w:w="1025" w:type="pct"/>
          </w:tcPr>
          <w:p w14:paraId="755EF272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Population density ( per </w:t>
            </w:r>
            <w:proofErr w:type="spellStart"/>
            <w:r w:rsidRPr="00D306C7">
              <w:rPr>
                <w:rFonts w:ascii="Calibri" w:hAnsi="Calibri" w:cs="Mangal"/>
              </w:rPr>
              <w:t>sq</w:t>
            </w:r>
            <w:proofErr w:type="spellEnd"/>
            <w:r w:rsidRPr="00D306C7">
              <w:rPr>
                <w:rFonts w:ascii="Calibri" w:hAnsi="Calibri" w:cs="Mangal"/>
              </w:rPr>
              <w:t xml:space="preserve"> Km)</w:t>
            </w:r>
          </w:p>
        </w:tc>
        <w:tc>
          <w:tcPr>
            <w:tcW w:w="973" w:type="pct"/>
          </w:tcPr>
          <w:p w14:paraId="56880071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75.09</w:t>
            </w:r>
          </w:p>
        </w:tc>
        <w:tc>
          <w:tcPr>
            <w:tcW w:w="1028" w:type="pct"/>
          </w:tcPr>
          <w:p w14:paraId="3A85CC30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113</w:t>
            </w:r>
          </w:p>
        </w:tc>
        <w:tc>
          <w:tcPr>
            <w:tcW w:w="1973" w:type="pct"/>
            <w:vMerge w:val="restart"/>
          </w:tcPr>
          <w:p w14:paraId="39F71ECF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  <w:p w14:paraId="5865CF14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  <w:p w14:paraId="54C610F9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Source: Central Bureau of Statistics, District Profile, </w:t>
            </w:r>
            <w:proofErr w:type="spellStart"/>
            <w:r w:rsidRPr="00D306C7">
              <w:rPr>
                <w:rFonts w:ascii="Calibri" w:hAnsi="Calibri" w:cs="Mangal"/>
              </w:rPr>
              <w:t>Gorakha</w:t>
            </w:r>
            <w:proofErr w:type="spellEnd"/>
            <w:r w:rsidRPr="00D306C7">
              <w:rPr>
                <w:rFonts w:ascii="Calibri" w:hAnsi="Calibri" w:cs="Mangal"/>
              </w:rPr>
              <w:t xml:space="preserve"> 2017. </w:t>
            </w:r>
            <w:hyperlink r:id="rId5" w:history="1">
              <w:r w:rsidRPr="00D306C7">
                <w:rPr>
                  <w:rFonts w:ascii="Calibri" w:hAnsi="Calibri" w:cs="Mangal"/>
                  <w:color w:val="0563C1"/>
                  <w:u w:val="single"/>
                </w:rPr>
                <w:t>https://cbs.gov.np/wp-content/upLoads/2018/12/District-Profile-of-Gorkha-2074.pdf</w:t>
              </w:r>
            </w:hyperlink>
          </w:p>
          <w:p w14:paraId="4D861113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  <w:p w14:paraId="2B49DFF8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Central Bureau of Statistics, District Profile, </w:t>
            </w:r>
            <w:proofErr w:type="spellStart"/>
            <w:r w:rsidRPr="00D306C7">
              <w:rPr>
                <w:rFonts w:ascii="Calibri" w:hAnsi="Calibri" w:cs="Mangal"/>
              </w:rPr>
              <w:t>Sindhupalchock</w:t>
            </w:r>
            <w:proofErr w:type="spellEnd"/>
            <w:r w:rsidRPr="00D306C7">
              <w:rPr>
                <w:rFonts w:ascii="Calibri" w:hAnsi="Calibri" w:cs="Mangal"/>
              </w:rPr>
              <w:t>, 2017. https://cbs.gov.np/wp-content/upLoads/2019/06/Sindhupalchok-Profile_2075.pdf</w:t>
            </w:r>
          </w:p>
          <w:p w14:paraId="4C21ED4F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  <w:p w14:paraId="4C99BCBA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</w:tc>
      </w:tr>
      <w:tr w:rsidR="00D306C7" w:rsidRPr="00D306C7" w14:paraId="7EB3E633" w14:textId="77777777" w:rsidTr="00D306C7">
        <w:tc>
          <w:tcPr>
            <w:tcW w:w="1025" w:type="pct"/>
          </w:tcPr>
          <w:p w14:paraId="6B4BF0EB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Major ethnic group in the district </w:t>
            </w:r>
          </w:p>
        </w:tc>
        <w:tc>
          <w:tcPr>
            <w:tcW w:w="973" w:type="pct"/>
          </w:tcPr>
          <w:p w14:paraId="5B66689F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Gurung-31.26%, </w:t>
            </w:r>
            <w:proofErr w:type="spellStart"/>
            <w:r w:rsidRPr="00D306C7">
              <w:rPr>
                <w:rFonts w:ascii="Calibri" w:hAnsi="Calibri" w:cs="Mangal"/>
              </w:rPr>
              <w:t>Cheetri</w:t>
            </w:r>
            <w:proofErr w:type="spellEnd"/>
            <w:r w:rsidRPr="00D306C7">
              <w:rPr>
                <w:rFonts w:ascii="Calibri" w:hAnsi="Calibri" w:cs="Mangal"/>
              </w:rPr>
              <w:t xml:space="preserve">- 14.9%, Brahmin-9.92%, Magar-7.84 and others. </w:t>
            </w:r>
          </w:p>
        </w:tc>
        <w:tc>
          <w:tcPr>
            <w:tcW w:w="1028" w:type="pct"/>
          </w:tcPr>
          <w:p w14:paraId="02C88258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Tamang-32.21%, Chhetri-18.79%, Newar-11.55%, Brahmin-11.28% and others.</w:t>
            </w:r>
          </w:p>
        </w:tc>
        <w:tc>
          <w:tcPr>
            <w:tcW w:w="1973" w:type="pct"/>
            <w:vMerge/>
          </w:tcPr>
          <w:p w14:paraId="613D10A1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</w:tc>
      </w:tr>
      <w:tr w:rsidR="00D306C7" w:rsidRPr="00D306C7" w14:paraId="3643C474" w14:textId="77777777" w:rsidTr="00D306C7">
        <w:tc>
          <w:tcPr>
            <w:tcW w:w="1025" w:type="pct"/>
          </w:tcPr>
          <w:p w14:paraId="56933115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Population</w:t>
            </w:r>
          </w:p>
        </w:tc>
        <w:tc>
          <w:tcPr>
            <w:tcW w:w="973" w:type="pct"/>
          </w:tcPr>
          <w:p w14:paraId="67CEC486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271061</w:t>
            </w:r>
          </w:p>
        </w:tc>
        <w:tc>
          <w:tcPr>
            <w:tcW w:w="1028" w:type="pct"/>
          </w:tcPr>
          <w:p w14:paraId="025636FA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287798</w:t>
            </w:r>
          </w:p>
        </w:tc>
        <w:tc>
          <w:tcPr>
            <w:tcW w:w="1973" w:type="pct"/>
            <w:vMerge/>
          </w:tcPr>
          <w:p w14:paraId="4087D6AF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</w:tc>
      </w:tr>
      <w:tr w:rsidR="00D306C7" w:rsidRPr="00D306C7" w14:paraId="2DC1BBAE" w14:textId="77777777" w:rsidTr="00D306C7">
        <w:tc>
          <w:tcPr>
            <w:tcW w:w="1025" w:type="pct"/>
          </w:tcPr>
          <w:p w14:paraId="60D46E8E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Total households</w:t>
            </w:r>
          </w:p>
        </w:tc>
        <w:tc>
          <w:tcPr>
            <w:tcW w:w="973" w:type="pct"/>
          </w:tcPr>
          <w:p w14:paraId="50A22450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66506</w:t>
            </w:r>
          </w:p>
        </w:tc>
        <w:tc>
          <w:tcPr>
            <w:tcW w:w="1028" w:type="pct"/>
          </w:tcPr>
          <w:p w14:paraId="7757EC06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66688</w:t>
            </w:r>
          </w:p>
        </w:tc>
        <w:tc>
          <w:tcPr>
            <w:tcW w:w="1973" w:type="pct"/>
            <w:vMerge/>
          </w:tcPr>
          <w:p w14:paraId="03068FA7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</w:tc>
      </w:tr>
      <w:tr w:rsidR="00D306C7" w:rsidRPr="00D306C7" w14:paraId="7D139651" w14:textId="77777777" w:rsidTr="00D306C7">
        <w:tc>
          <w:tcPr>
            <w:tcW w:w="1025" w:type="pct"/>
          </w:tcPr>
          <w:p w14:paraId="7C49DD06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No of FCHVs </w:t>
            </w:r>
          </w:p>
        </w:tc>
        <w:tc>
          <w:tcPr>
            <w:tcW w:w="973" w:type="pct"/>
          </w:tcPr>
          <w:p w14:paraId="38B125B8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638</w:t>
            </w:r>
          </w:p>
        </w:tc>
        <w:tc>
          <w:tcPr>
            <w:tcW w:w="1028" w:type="pct"/>
          </w:tcPr>
          <w:p w14:paraId="7F00C51A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 xml:space="preserve">683 </w:t>
            </w:r>
          </w:p>
        </w:tc>
        <w:tc>
          <w:tcPr>
            <w:tcW w:w="1973" w:type="pct"/>
          </w:tcPr>
          <w:p w14:paraId="5B967EAA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  <w:r w:rsidRPr="00D306C7">
              <w:rPr>
                <w:rFonts w:ascii="Calibri" w:hAnsi="Calibri" w:cs="Mangal"/>
              </w:rPr>
              <w:t>Department of Health services, Annual health report 2019-20. (</w:t>
            </w:r>
            <w:proofErr w:type="gramStart"/>
            <w:r w:rsidRPr="00D306C7">
              <w:rPr>
                <w:rFonts w:ascii="Calibri" w:hAnsi="Calibri" w:cs="Mangal"/>
              </w:rPr>
              <w:t>source :</w:t>
            </w:r>
            <w:proofErr w:type="gramEnd"/>
            <w:r w:rsidRPr="00D306C7">
              <w:rPr>
                <w:rFonts w:ascii="Calibri" w:hAnsi="Calibri" w:cs="Mangal"/>
              </w:rPr>
              <w:t xml:space="preserve"> http://dohs.gov.np/annual-report-2076-77-2019-20/)</w:t>
            </w:r>
          </w:p>
          <w:p w14:paraId="3786224A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  <w:p w14:paraId="2FDE4541" w14:textId="77777777" w:rsidR="00D306C7" w:rsidRPr="00D306C7" w:rsidRDefault="00D306C7" w:rsidP="00D306C7">
            <w:pPr>
              <w:rPr>
                <w:rFonts w:ascii="Calibri" w:hAnsi="Calibri" w:cs="Mangal"/>
              </w:rPr>
            </w:pPr>
          </w:p>
        </w:tc>
      </w:tr>
    </w:tbl>
    <w:p w14:paraId="737A9B1B" w14:textId="77777777" w:rsidR="00D306C7" w:rsidRPr="00D306C7" w:rsidRDefault="00D306C7" w:rsidP="00D306C7">
      <w:pPr>
        <w:spacing w:after="160" w:line="259" w:lineRule="auto"/>
        <w:rPr>
          <w:rFonts w:ascii="Calibri" w:eastAsia="PMingLiU" w:hAnsi="Calibri" w:cs="Mangal"/>
          <w:szCs w:val="22"/>
          <w:lang w:eastAsia="zh-TW" w:bidi="ar-SA"/>
        </w:rPr>
      </w:pPr>
    </w:p>
    <w:p w14:paraId="5C250FD3" w14:textId="77777777" w:rsidR="00D306C7" w:rsidRDefault="00D306C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711E43" w14:textId="242ADE50" w:rsidR="00C544B2" w:rsidRPr="00D306C7" w:rsidRDefault="003D0F91">
      <w:pPr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In depth interview</w:t>
      </w:r>
      <w:r w:rsidR="00D306C7" w:rsidRPr="00D306C7">
        <w:rPr>
          <w:rFonts w:cs="Times New Roman"/>
          <w:b/>
          <w:bCs/>
          <w:sz w:val="24"/>
          <w:szCs w:val="24"/>
        </w:rPr>
        <w:t xml:space="preserve"> guide</w:t>
      </w:r>
    </w:p>
    <w:p w14:paraId="5FA29295" w14:textId="77777777" w:rsidR="003D0F91" w:rsidRPr="00D306C7" w:rsidRDefault="00692B65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 xml:space="preserve">1. </w:t>
      </w:r>
      <w:r w:rsidR="003D0F91" w:rsidRPr="00D306C7">
        <w:rPr>
          <w:rFonts w:cs="Times New Roman"/>
          <w:b/>
          <w:bCs/>
          <w:sz w:val="24"/>
          <w:szCs w:val="24"/>
        </w:rPr>
        <w:t>Please tell me about yourself</w:t>
      </w:r>
    </w:p>
    <w:p w14:paraId="7ADE3857" w14:textId="77777777" w:rsidR="00B07F48" w:rsidRPr="00D306C7" w:rsidRDefault="00692B65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What is your age?</w:t>
      </w:r>
    </w:p>
    <w:p w14:paraId="3A24561F" w14:textId="77777777" w:rsidR="000C23B9" w:rsidRPr="00D306C7" w:rsidRDefault="00B07F48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b</w:t>
      </w:r>
      <w:r w:rsidR="000C23B9" w:rsidRPr="00D306C7">
        <w:rPr>
          <w:rFonts w:cs="Times New Roman"/>
          <w:sz w:val="24"/>
          <w:szCs w:val="24"/>
        </w:rPr>
        <w:t>. What is your gender?</w:t>
      </w:r>
    </w:p>
    <w:p w14:paraId="1F08A820" w14:textId="755DC5AD" w:rsidR="000C23B9" w:rsidRPr="00D306C7" w:rsidRDefault="000C23B9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c. What is your ethnicity?</w:t>
      </w:r>
    </w:p>
    <w:p w14:paraId="2A268454" w14:textId="77777777" w:rsidR="000C23B9" w:rsidRPr="00D306C7" w:rsidRDefault="000C23B9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d. What is your religion?</w:t>
      </w:r>
    </w:p>
    <w:p w14:paraId="22AF66E8" w14:textId="77777777" w:rsidR="006132D4" w:rsidRPr="00D306C7" w:rsidRDefault="006132D4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lastRenderedPageBreak/>
        <w:t xml:space="preserve">e. What is your marital status? </w:t>
      </w:r>
    </w:p>
    <w:p w14:paraId="3E0B8455" w14:textId="17A97F80" w:rsidR="00E81C46" w:rsidRPr="00D306C7" w:rsidRDefault="006132D4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f</w:t>
      </w:r>
      <w:r w:rsidR="00E81C46" w:rsidRPr="00D306C7">
        <w:rPr>
          <w:rFonts w:cs="Times New Roman"/>
          <w:sz w:val="24"/>
          <w:szCs w:val="24"/>
        </w:rPr>
        <w:t>. What is your education level?</w:t>
      </w:r>
    </w:p>
    <w:p w14:paraId="5AE0979B" w14:textId="28DC7E4E" w:rsidR="00692B65" w:rsidRPr="00D306C7" w:rsidRDefault="006132D4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g</w:t>
      </w:r>
      <w:r w:rsidR="00692B65" w:rsidRPr="00D306C7">
        <w:rPr>
          <w:rFonts w:cs="Times New Roman"/>
          <w:sz w:val="24"/>
          <w:szCs w:val="24"/>
        </w:rPr>
        <w:t>. How many yea</w:t>
      </w:r>
      <w:r w:rsidR="008E0335" w:rsidRPr="00D306C7">
        <w:rPr>
          <w:rFonts w:cs="Times New Roman"/>
          <w:sz w:val="24"/>
          <w:szCs w:val="24"/>
        </w:rPr>
        <w:t>rs have</w:t>
      </w:r>
      <w:r w:rsidR="00692B65" w:rsidRPr="00D306C7">
        <w:rPr>
          <w:rFonts w:cs="Times New Roman"/>
          <w:sz w:val="24"/>
          <w:szCs w:val="24"/>
        </w:rPr>
        <w:t xml:space="preserve"> you been in this service?</w:t>
      </w:r>
    </w:p>
    <w:p w14:paraId="7524F045" w14:textId="1BEA2DA3" w:rsidR="00331B5F" w:rsidRPr="00D306C7" w:rsidRDefault="006132D4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h</w:t>
      </w:r>
      <w:r w:rsidR="00331B5F" w:rsidRPr="00D306C7">
        <w:rPr>
          <w:rFonts w:cs="Times New Roman"/>
          <w:sz w:val="24"/>
          <w:szCs w:val="24"/>
        </w:rPr>
        <w:t>. How many households do you serve?</w:t>
      </w:r>
    </w:p>
    <w:p w14:paraId="2522748A" w14:textId="77777777" w:rsidR="00692B65" w:rsidRPr="00D306C7" w:rsidRDefault="00692B65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35DD9425" w14:textId="77777777" w:rsidR="003D0F91" w:rsidRPr="00D306C7" w:rsidRDefault="00344676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2</w:t>
      </w:r>
      <w:r w:rsidR="003D0F91" w:rsidRPr="00D306C7">
        <w:rPr>
          <w:rFonts w:cs="Times New Roman"/>
          <w:b/>
          <w:bCs/>
          <w:sz w:val="24"/>
          <w:szCs w:val="24"/>
        </w:rPr>
        <w:t>. FCHV knowledge on earthquake</w:t>
      </w:r>
    </w:p>
    <w:p w14:paraId="10892A42" w14:textId="05BBA494" w:rsidR="002B21E7" w:rsidRPr="00D306C7" w:rsidRDefault="002B21E7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a. </w:t>
      </w:r>
      <w:r w:rsidR="002520C2" w:rsidRPr="00D306C7">
        <w:rPr>
          <w:rFonts w:cs="Times New Roman"/>
          <w:sz w:val="24"/>
          <w:szCs w:val="24"/>
        </w:rPr>
        <w:t>in your opinion w</w:t>
      </w:r>
      <w:r w:rsidRPr="00D306C7">
        <w:rPr>
          <w:rFonts w:cs="Times New Roman"/>
          <w:sz w:val="24"/>
          <w:szCs w:val="24"/>
        </w:rPr>
        <w:t xml:space="preserve">hat is </w:t>
      </w:r>
      <w:r w:rsidR="00BC2FBE" w:rsidRPr="00D306C7">
        <w:rPr>
          <w:rFonts w:cs="Times New Roman"/>
          <w:sz w:val="24"/>
          <w:szCs w:val="24"/>
        </w:rPr>
        <w:t xml:space="preserve">an </w:t>
      </w:r>
      <w:r w:rsidRPr="00D306C7">
        <w:rPr>
          <w:rFonts w:cs="Times New Roman"/>
          <w:sz w:val="24"/>
          <w:szCs w:val="24"/>
        </w:rPr>
        <w:t>earthquake?</w:t>
      </w:r>
    </w:p>
    <w:p w14:paraId="7926DF25" w14:textId="14C6980C" w:rsidR="002B21E7" w:rsidRPr="00D306C7" w:rsidRDefault="002B21E7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b. What is the relationship between magnitude of earthquake and its effect</w:t>
      </w:r>
      <w:r w:rsidR="00BC2FBE" w:rsidRPr="00D306C7">
        <w:rPr>
          <w:rFonts w:cs="Times New Roman"/>
          <w:sz w:val="24"/>
          <w:szCs w:val="24"/>
        </w:rPr>
        <w:t>s</w:t>
      </w:r>
      <w:r w:rsidRPr="00D306C7">
        <w:rPr>
          <w:rFonts w:cs="Times New Roman"/>
          <w:sz w:val="24"/>
          <w:szCs w:val="24"/>
        </w:rPr>
        <w:t>?</w:t>
      </w:r>
    </w:p>
    <w:p w14:paraId="6EAEABE3" w14:textId="1E6AC81B" w:rsidR="00946A51" w:rsidRPr="00D306C7" w:rsidRDefault="002B21E7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c. </w:t>
      </w:r>
      <w:r w:rsidR="000C23B9" w:rsidRPr="00D306C7">
        <w:rPr>
          <w:rFonts w:cs="Times New Roman"/>
          <w:sz w:val="24"/>
          <w:szCs w:val="24"/>
        </w:rPr>
        <w:t>What were the effects of the earthquake</w:t>
      </w:r>
      <w:r w:rsidR="002520C2" w:rsidRPr="00D306C7">
        <w:rPr>
          <w:rFonts w:cs="Times New Roman"/>
          <w:sz w:val="24"/>
          <w:szCs w:val="24"/>
        </w:rPr>
        <w:t xml:space="preserve"> 2015</w:t>
      </w:r>
      <w:r w:rsidR="000C23B9" w:rsidRPr="00D306C7">
        <w:rPr>
          <w:rFonts w:cs="Times New Roman"/>
          <w:sz w:val="24"/>
          <w:szCs w:val="24"/>
        </w:rPr>
        <w:t xml:space="preserve"> in your community?</w:t>
      </w:r>
    </w:p>
    <w:p w14:paraId="3E051F52" w14:textId="77777777" w:rsidR="00722048" w:rsidRPr="00D306C7" w:rsidRDefault="00722048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658F705E" w14:textId="77777777" w:rsidR="003D0F91" w:rsidRPr="00D306C7" w:rsidRDefault="00344676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3</w:t>
      </w:r>
      <w:r w:rsidR="003D0F91" w:rsidRPr="00D306C7">
        <w:rPr>
          <w:rFonts w:cs="Times New Roman"/>
          <w:b/>
          <w:bCs/>
          <w:sz w:val="24"/>
          <w:szCs w:val="24"/>
        </w:rPr>
        <w:t xml:space="preserve">. </w:t>
      </w:r>
      <w:r w:rsidR="00BF361D" w:rsidRPr="00D306C7">
        <w:rPr>
          <w:rFonts w:cs="Times New Roman"/>
          <w:b/>
          <w:bCs/>
          <w:sz w:val="24"/>
          <w:szCs w:val="24"/>
        </w:rPr>
        <w:t>FCHV practice</w:t>
      </w:r>
      <w:r w:rsidR="00845F3D" w:rsidRPr="00D306C7">
        <w:rPr>
          <w:rFonts w:cs="Times New Roman"/>
          <w:b/>
          <w:bCs/>
          <w:sz w:val="24"/>
          <w:szCs w:val="24"/>
        </w:rPr>
        <w:t xml:space="preserve"> on earl</w:t>
      </w:r>
      <w:r w:rsidR="0060357E" w:rsidRPr="00D306C7">
        <w:rPr>
          <w:rFonts w:cs="Times New Roman"/>
          <w:b/>
          <w:bCs/>
          <w:sz w:val="24"/>
          <w:szCs w:val="24"/>
        </w:rPr>
        <w:t>y response to earthquake</w:t>
      </w:r>
    </w:p>
    <w:p w14:paraId="4AD6AF59" w14:textId="1C85467F" w:rsidR="005C57BB" w:rsidRPr="00D306C7" w:rsidRDefault="005C57BB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Did you provide assistance to the community following earthquake, 20</w:t>
      </w:r>
      <w:r w:rsidR="00D85304" w:rsidRPr="00D306C7">
        <w:rPr>
          <w:rFonts w:cs="Times New Roman"/>
          <w:sz w:val="24"/>
          <w:szCs w:val="24"/>
        </w:rPr>
        <w:t>15</w:t>
      </w:r>
      <w:r w:rsidR="002520C2" w:rsidRPr="00D306C7">
        <w:rPr>
          <w:rFonts w:cs="Times New Roman"/>
          <w:sz w:val="24"/>
          <w:szCs w:val="24"/>
        </w:rPr>
        <w:t>? Please explain</w:t>
      </w:r>
    </w:p>
    <w:p w14:paraId="2911C412" w14:textId="344E7B79" w:rsidR="00BF361D" w:rsidRPr="00D306C7" w:rsidRDefault="00A07ACF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b</w:t>
      </w:r>
      <w:r w:rsidR="00BF361D" w:rsidRPr="00D306C7">
        <w:rPr>
          <w:rFonts w:cs="Times New Roman"/>
          <w:sz w:val="24"/>
          <w:szCs w:val="24"/>
        </w:rPr>
        <w:t xml:space="preserve">. Can you tell </w:t>
      </w:r>
      <w:r w:rsidR="00BC2FBE" w:rsidRPr="00D306C7">
        <w:rPr>
          <w:rFonts w:cs="Times New Roman"/>
          <w:sz w:val="24"/>
          <w:szCs w:val="24"/>
        </w:rPr>
        <w:t>us</w:t>
      </w:r>
      <w:r w:rsidR="00BF361D" w:rsidRPr="00D306C7">
        <w:rPr>
          <w:rFonts w:cs="Times New Roman"/>
          <w:sz w:val="24"/>
          <w:szCs w:val="24"/>
        </w:rPr>
        <w:t>, under whose instructions you started providing service to the communities following earthquake</w:t>
      </w:r>
      <w:r w:rsidR="008E0335" w:rsidRPr="00D306C7">
        <w:rPr>
          <w:rFonts w:cs="Times New Roman"/>
          <w:sz w:val="24"/>
          <w:szCs w:val="24"/>
        </w:rPr>
        <w:t xml:space="preserve"> 2</w:t>
      </w:r>
      <w:r w:rsidR="002520C2" w:rsidRPr="00D306C7">
        <w:rPr>
          <w:rFonts w:cs="Times New Roman"/>
          <w:sz w:val="24"/>
          <w:szCs w:val="24"/>
        </w:rPr>
        <w:t>015</w:t>
      </w:r>
      <w:r w:rsidR="00BF361D" w:rsidRPr="00D306C7">
        <w:rPr>
          <w:rFonts w:cs="Times New Roman"/>
          <w:sz w:val="24"/>
          <w:szCs w:val="24"/>
        </w:rPr>
        <w:t>?</w:t>
      </w:r>
    </w:p>
    <w:p w14:paraId="299BBF1B" w14:textId="3270F329" w:rsidR="00A07ACF" w:rsidRPr="00D306C7" w:rsidRDefault="00A07ACF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c</w:t>
      </w:r>
      <w:r w:rsidR="00BD1555" w:rsidRPr="00D306C7">
        <w:rPr>
          <w:rFonts w:cs="Times New Roman"/>
          <w:sz w:val="24"/>
          <w:szCs w:val="24"/>
        </w:rPr>
        <w:t xml:space="preserve">. When did you </w:t>
      </w:r>
      <w:r w:rsidR="005C57BB" w:rsidRPr="00D306C7">
        <w:rPr>
          <w:rFonts w:cs="Times New Roman"/>
          <w:sz w:val="24"/>
          <w:szCs w:val="24"/>
        </w:rPr>
        <w:t>start providing</w:t>
      </w:r>
      <w:r w:rsidR="00BD1555" w:rsidRPr="00D306C7">
        <w:rPr>
          <w:rFonts w:cs="Times New Roman"/>
          <w:sz w:val="24"/>
          <w:szCs w:val="24"/>
        </w:rPr>
        <w:t xml:space="preserve"> the service? (</w:t>
      </w:r>
      <w:r w:rsidR="002520C2" w:rsidRPr="00D306C7">
        <w:rPr>
          <w:rFonts w:cs="Times New Roman"/>
          <w:sz w:val="24"/>
          <w:szCs w:val="24"/>
        </w:rPr>
        <w:t>Before</w:t>
      </w:r>
      <w:r w:rsidR="00BD1555" w:rsidRPr="00D306C7">
        <w:rPr>
          <w:rFonts w:cs="Times New Roman"/>
          <w:sz w:val="24"/>
          <w:szCs w:val="24"/>
        </w:rPr>
        <w:t xml:space="preserve"> or after the arrival of national/international assistance)  </w:t>
      </w:r>
    </w:p>
    <w:p w14:paraId="56FF3D1C" w14:textId="77777777" w:rsidR="008E0335" w:rsidRPr="00D306C7" w:rsidRDefault="00A07ACF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d</w:t>
      </w:r>
      <w:r w:rsidR="008E0335" w:rsidRPr="00D306C7">
        <w:rPr>
          <w:rFonts w:cs="Times New Roman"/>
          <w:sz w:val="24"/>
          <w:szCs w:val="24"/>
        </w:rPr>
        <w:t>. What do you</w:t>
      </w:r>
      <w:r w:rsidRPr="00D306C7">
        <w:rPr>
          <w:rFonts w:cs="Times New Roman"/>
          <w:sz w:val="24"/>
          <w:szCs w:val="24"/>
        </w:rPr>
        <w:t xml:space="preserve"> think is it the part of your role to respond to emergencies?</w:t>
      </w:r>
    </w:p>
    <w:p w14:paraId="18D82DE5" w14:textId="01F645FD" w:rsidR="006E0F25" w:rsidRPr="00D306C7" w:rsidRDefault="006E0F25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e. Did you have access to medical supplies needed to respond to</w:t>
      </w:r>
      <w:r w:rsidR="002520C2" w:rsidRPr="00D306C7">
        <w:rPr>
          <w:rFonts w:cs="Times New Roman"/>
          <w:sz w:val="24"/>
          <w:szCs w:val="24"/>
        </w:rPr>
        <w:t xml:space="preserve"> the </w:t>
      </w:r>
      <w:r w:rsidRPr="00D306C7">
        <w:rPr>
          <w:rFonts w:cs="Times New Roman"/>
          <w:sz w:val="24"/>
          <w:szCs w:val="24"/>
        </w:rPr>
        <w:t>emergencies?</w:t>
      </w:r>
    </w:p>
    <w:p w14:paraId="3865720C" w14:textId="3D296745" w:rsidR="00A07ACF" w:rsidRPr="00D306C7" w:rsidRDefault="006E0F25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f. What additional medical supplies do</w:t>
      </w:r>
      <w:r w:rsidR="00715815" w:rsidRPr="00D306C7">
        <w:rPr>
          <w:rFonts w:cs="Times New Roman"/>
          <w:sz w:val="24"/>
          <w:szCs w:val="24"/>
        </w:rPr>
        <w:t xml:space="preserve"> </w:t>
      </w:r>
      <w:r w:rsidRPr="00D306C7">
        <w:rPr>
          <w:rFonts w:cs="Times New Roman"/>
          <w:sz w:val="24"/>
          <w:szCs w:val="24"/>
        </w:rPr>
        <w:t xml:space="preserve">you think is needed for responding to </w:t>
      </w:r>
      <w:r w:rsidR="002520C2" w:rsidRPr="00D306C7">
        <w:rPr>
          <w:rFonts w:cs="Times New Roman"/>
          <w:sz w:val="24"/>
          <w:szCs w:val="24"/>
        </w:rPr>
        <w:t xml:space="preserve">such </w:t>
      </w:r>
      <w:r w:rsidRPr="00D306C7">
        <w:rPr>
          <w:rFonts w:cs="Times New Roman"/>
          <w:sz w:val="24"/>
          <w:szCs w:val="24"/>
        </w:rPr>
        <w:t xml:space="preserve">emergencies? </w:t>
      </w:r>
    </w:p>
    <w:p w14:paraId="26D5179E" w14:textId="77777777" w:rsidR="00722048" w:rsidRPr="00D306C7" w:rsidRDefault="00722048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57F7D965" w14:textId="77777777" w:rsidR="00AA1B7A" w:rsidRPr="00D306C7" w:rsidRDefault="00344676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4</w:t>
      </w:r>
      <w:r w:rsidR="00AA1B7A" w:rsidRPr="00D306C7">
        <w:rPr>
          <w:rFonts w:cs="Times New Roman"/>
          <w:b/>
          <w:bCs/>
          <w:sz w:val="24"/>
          <w:szCs w:val="24"/>
        </w:rPr>
        <w:t>. FCHV roles in earthquake</w:t>
      </w:r>
    </w:p>
    <w:p w14:paraId="5A5BDF17" w14:textId="496E2A31" w:rsidR="009F33D8" w:rsidRPr="00D306C7" w:rsidRDefault="002B21E7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a. </w:t>
      </w:r>
      <w:r w:rsidR="00FE4857" w:rsidRPr="00D306C7">
        <w:rPr>
          <w:rFonts w:cs="Times New Roman"/>
          <w:sz w:val="24"/>
          <w:szCs w:val="24"/>
        </w:rPr>
        <w:t>Can you describe</w:t>
      </w:r>
      <w:r w:rsidR="00C03C54" w:rsidRPr="00D306C7">
        <w:rPr>
          <w:rFonts w:cs="Times New Roman"/>
          <w:sz w:val="24"/>
          <w:szCs w:val="24"/>
        </w:rPr>
        <w:t xml:space="preserve"> about your</w:t>
      </w:r>
      <w:r w:rsidR="009F33D8" w:rsidRPr="00D306C7">
        <w:rPr>
          <w:rFonts w:cs="Times New Roman"/>
          <w:sz w:val="24"/>
          <w:szCs w:val="24"/>
        </w:rPr>
        <w:t xml:space="preserve"> roles following earthquake</w:t>
      </w:r>
      <w:r w:rsidR="00344676" w:rsidRPr="00D306C7">
        <w:rPr>
          <w:rFonts w:cs="Times New Roman"/>
          <w:sz w:val="24"/>
          <w:szCs w:val="24"/>
        </w:rPr>
        <w:t>, 20</w:t>
      </w:r>
      <w:r w:rsidR="002520C2" w:rsidRPr="00D306C7">
        <w:rPr>
          <w:rFonts w:cs="Times New Roman"/>
          <w:sz w:val="24"/>
          <w:szCs w:val="24"/>
        </w:rPr>
        <w:t>15</w:t>
      </w:r>
      <w:r w:rsidR="009F33D8" w:rsidRPr="00D306C7">
        <w:rPr>
          <w:rFonts w:cs="Times New Roman"/>
          <w:sz w:val="24"/>
          <w:szCs w:val="24"/>
        </w:rPr>
        <w:t>?</w:t>
      </w:r>
    </w:p>
    <w:p w14:paraId="118A68AC" w14:textId="25E24017" w:rsidR="002B21E7" w:rsidRPr="00D306C7" w:rsidRDefault="00034505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b. </w:t>
      </w:r>
      <w:r w:rsidR="009F33D8" w:rsidRPr="00D306C7">
        <w:rPr>
          <w:rFonts w:cs="Times New Roman"/>
          <w:sz w:val="24"/>
          <w:szCs w:val="24"/>
        </w:rPr>
        <w:t>Could</w:t>
      </w:r>
      <w:r w:rsidR="00C03C54" w:rsidRPr="00D306C7">
        <w:rPr>
          <w:rFonts w:cs="Times New Roman"/>
          <w:sz w:val="24"/>
          <w:szCs w:val="24"/>
        </w:rPr>
        <w:t xml:space="preserve"> you </w:t>
      </w:r>
      <w:r w:rsidR="009F33D8" w:rsidRPr="00D306C7">
        <w:rPr>
          <w:rFonts w:cs="Times New Roman"/>
          <w:sz w:val="24"/>
          <w:szCs w:val="24"/>
        </w:rPr>
        <w:t xml:space="preserve">tell me about the </w:t>
      </w:r>
      <w:r w:rsidR="00C03C54" w:rsidRPr="00D306C7">
        <w:rPr>
          <w:rFonts w:cs="Times New Roman"/>
          <w:sz w:val="24"/>
          <w:szCs w:val="24"/>
        </w:rPr>
        <w:t xml:space="preserve">first aid </w:t>
      </w:r>
      <w:r w:rsidR="00803DDD" w:rsidRPr="00D306C7">
        <w:rPr>
          <w:rFonts w:cs="Times New Roman"/>
          <w:sz w:val="24"/>
          <w:szCs w:val="24"/>
        </w:rPr>
        <w:t xml:space="preserve">assistance </w:t>
      </w:r>
      <w:r w:rsidR="009F33D8" w:rsidRPr="00D306C7">
        <w:rPr>
          <w:rFonts w:cs="Times New Roman"/>
          <w:sz w:val="24"/>
          <w:szCs w:val="24"/>
        </w:rPr>
        <w:t xml:space="preserve">you provided </w:t>
      </w:r>
      <w:r w:rsidR="00C03C54" w:rsidRPr="00D306C7">
        <w:rPr>
          <w:rFonts w:cs="Times New Roman"/>
          <w:sz w:val="24"/>
          <w:szCs w:val="24"/>
        </w:rPr>
        <w:t>to the victims</w:t>
      </w:r>
      <w:r w:rsidR="00782C9A" w:rsidRPr="00D306C7">
        <w:rPr>
          <w:rFonts w:cs="Times New Roman"/>
          <w:sz w:val="24"/>
          <w:szCs w:val="24"/>
        </w:rPr>
        <w:t xml:space="preserve"> following earthquake, 2015</w:t>
      </w:r>
      <w:r w:rsidR="00C03C54" w:rsidRPr="00D306C7">
        <w:rPr>
          <w:rFonts w:cs="Times New Roman"/>
          <w:sz w:val="24"/>
          <w:szCs w:val="24"/>
        </w:rPr>
        <w:t>?</w:t>
      </w:r>
    </w:p>
    <w:p w14:paraId="05DE56DE" w14:textId="77777777" w:rsidR="00D317D5" w:rsidRPr="00D306C7" w:rsidRDefault="00D317D5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c. Did you provide the support on mental health? What kind of support did you provide? </w:t>
      </w:r>
    </w:p>
    <w:p w14:paraId="3DB747F5" w14:textId="77777777" w:rsidR="00BF361D" w:rsidRPr="00D306C7" w:rsidRDefault="00BF361D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d. </w:t>
      </w:r>
      <w:r w:rsidR="009C0205" w:rsidRPr="00D306C7">
        <w:rPr>
          <w:rFonts w:cs="Times New Roman"/>
          <w:sz w:val="24"/>
          <w:szCs w:val="24"/>
        </w:rPr>
        <w:t>What are the other areas you provided support following earthquake?</w:t>
      </w:r>
    </w:p>
    <w:p w14:paraId="3B505C85" w14:textId="77777777" w:rsidR="002B21E7" w:rsidRPr="00D306C7" w:rsidRDefault="00512BFE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e</w:t>
      </w:r>
      <w:r w:rsidR="005A5B2B" w:rsidRPr="00D306C7">
        <w:rPr>
          <w:rFonts w:cs="Times New Roman"/>
          <w:sz w:val="24"/>
          <w:szCs w:val="24"/>
        </w:rPr>
        <w:t xml:space="preserve">. </w:t>
      </w:r>
      <w:r w:rsidR="00034505" w:rsidRPr="00D306C7">
        <w:rPr>
          <w:rFonts w:cs="Times New Roman"/>
          <w:sz w:val="24"/>
          <w:szCs w:val="24"/>
        </w:rPr>
        <w:t>Where you overburdened with your work following earthquake?</w:t>
      </w:r>
    </w:p>
    <w:p w14:paraId="14FA1DFB" w14:textId="77777777" w:rsidR="00512BFE" w:rsidRPr="00D306C7" w:rsidRDefault="00512BFE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f.</w:t>
      </w:r>
      <w:r w:rsidR="00B95104" w:rsidRPr="00D306C7">
        <w:rPr>
          <w:rFonts w:cs="Times New Roman"/>
          <w:sz w:val="24"/>
          <w:szCs w:val="24"/>
        </w:rPr>
        <w:t xml:space="preserve"> </w:t>
      </w:r>
      <w:r w:rsidRPr="00D306C7">
        <w:rPr>
          <w:rFonts w:cs="Times New Roman"/>
          <w:sz w:val="24"/>
          <w:szCs w:val="24"/>
        </w:rPr>
        <w:t xml:space="preserve">Did the government, NGOs and emergencies aid team contacted you for the distribution of relief materials and services following earthquake? </w:t>
      </w:r>
    </w:p>
    <w:p w14:paraId="5A5CDA7B" w14:textId="77777777" w:rsidR="00722048" w:rsidRPr="00D306C7" w:rsidRDefault="00722048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373698A5" w14:textId="77777777" w:rsidR="0060357E" w:rsidRPr="00D306C7" w:rsidRDefault="00344676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5</w:t>
      </w:r>
      <w:r w:rsidR="0060357E" w:rsidRPr="00D306C7">
        <w:rPr>
          <w:rFonts w:cs="Times New Roman"/>
          <w:b/>
          <w:bCs/>
          <w:sz w:val="24"/>
          <w:szCs w:val="24"/>
        </w:rPr>
        <w:t>. FCHV training on disaster response</w:t>
      </w:r>
    </w:p>
    <w:p w14:paraId="448AC45D" w14:textId="79F694B9" w:rsidR="00FE4857" w:rsidRPr="00D306C7" w:rsidRDefault="00FE4857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Could you tell me about the trainings you have received</w:t>
      </w:r>
      <w:r w:rsidR="002520C2" w:rsidRPr="00D306C7">
        <w:rPr>
          <w:rFonts w:cs="Times New Roman"/>
          <w:sz w:val="24"/>
          <w:szCs w:val="24"/>
        </w:rPr>
        <w:t xml:space="preserve"> before the earthquake</w:t>
      </w:r>
      <w:r w:rsidRPr="00D306C7">
        <w:rPr>
          <w:rFonts w:cs="Times New Roman"/>
          <w:sz w:val="24"/>
          <w:szCs w:val="24"/>
        </w:rPr>
        <w:t>?</w:t>
      </w:r>
    </w:p>
    <w:p w14:paraId="1A9BF622" w14:textId="1936C205" w:rsidR="006835DD" w:rsidRPr="00D306C7" w:rsidRDefault="008F7BB2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b. </w:t>
      </w:r>
      <w:r w:rsidR="00794765" w:rsidRPr="00D306C7">
        <w:rPr>
          <w:rFonts w:cs="Times New Roman"/>
          <w:sz w:val="24"/>
          <w:szCs w:val="24"/>
        </w:rPr>
        <w:t>Have you received training on</w:t>
      </w:r>
      <w:r w:rsidR="00FE4857" w:rsidRPr="00D306C7">
        <w:rPr>
          <w:rFonts w:cs="Times New Roman"/>
          <w:sz w:val="24"/>
          <w:szCs w:val="24"/>
        </w:rPr>
        <w:t xml:space="preserve"> </w:t>
      </w:r>
      <w:r w:rsidR="00794765" w:rsidRPr="00D306C7">
        <w:rPr>
          <w:rFonts w:cs="Times New Roman"/>
          <w:sz w:val="24"/>
          <w:szCs w:val="24"/>
        </w:rPr>
        <w:t>the disaster preparedness and response</w:t>
      </w:r>
      <w:r w:rsidR="002520C2" w:rsidRPr="00D306C7">
        <w:rPr>
          <w:rFonts w:cs="Times New Roman"/>
          <w:sz w:val="24"/>
          <w:szCs w:val="24"/>
        </w:rPr>
        <w:t xml:space="preserve"> before the earthquake</w:t>
      </w:r>
      <w:r w:rsidR="00FE4857" w:rsidRPr="00D306C7">
        <w:rPr>
          <w:rFonts w:cs="Times New Roman"/>
          <w:sz w:val="24"/>
          <w:szCs w:val="24"/>
        </w:rPr>
        <w:t>?</w:t>
      </w:r>
      <w:r w:rsidR="006835DD" w:rsidRPr="00D306C7">
        <w:rPr>
          <w:rFonts w:cs="Times New Roman"/>
          <w:sz w:val="24"/>
          <w:szCs w:val="24"/>
        </w:rPr>
        <w:t xml:space="preserve"> </w:t>
      </w:r>
    </w:p>
    <w:p w14:paraId="6C3E41BA" w14:textId="77777777" w:rsidR="00794765" w:rsidRPr="00D306C7" w:rsidRDefault="008F7BB2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c</w:t>
      </w:r>
      <w:r w:rsidR="00794765" w:rsidRPr="00D306C7">
        <w:rPr>
          <w:rFonts w:cs="Times New Roman"/>
          <w:sz w:val="24"/>
          <w:szCs w:val="24"/>
        </w:rPr>
        <w:t xml:space="preserve">. Do </w:t>
      </w:r>
      <w:r w:rsidR="00391883" w:rsidRPr="00D306C7">
        <w:rPr>
          <w:rFonts w:cs="Times New Roman"/>
          <w:sz w:val="24"/>
          <w:szCs w:val="24"/>
        </w:rPr>
        <w:t>y</w:t>
      </w:r>
      <w:r w:rsidR="00794765" w:rsidRPr="00D306C7">
        <w:rPr>
          <w:rFonts w:cs="Times New Roman"/>
          <w:sz w:val="24"/>
          <w:szCs w:val="24"/>
        </w:rPr>
        <w:t>ou</w:t>
      </w:r>
      <w:r w:rsidR="00391883" w:rsidRPr="00D306C7">
        <w:rPr>
          <w:rFonts w:cs="Times New Roman"/>
          <w:sz w:val="24"/>
          <w:szCs w:val="24"/>
        </w:rPr>
        <w:t xml:space="preserve"> think training on the disaster preparedness and response is needed for future disaster?</w:t>
      </w:r>
    </w:p>
    <w:p w14:paraId="2B6C726F" w14:textId="4780DA80" w:rsidR="006835DD" w:rsidRPr="00D306C7" w:rsidRDefault="006835DD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lastRenderedPageBreak/>
        <w:t>d. What additional training do you</w:t>
      </w:r>
      <w:r w:rsidR="008F7BB2" w:rsidRPr="00D306C7">
        <w:rPr>
          <w:rFonts w:cs="Times New Roman"/>
          <w:sz w:val="24"/>
          <w:szCs w:val="24"/>
        </w:rPr>
        <w:t xml:space="preserve"> think is </w:t>
      </w:r>
      <w:r w:rsidRPr="00D306C7">
        <w:rPr>
          <w:rFonts w:cs="Times New Roman"/>
          <w:sz w:val="24"/>
          <w:szCs w:val="24"/>
        </w:rPr>
        <w:t xml:space="preserve">needed to be better prepared for emergencies? </w:t>
      </w:r>
    </w:p>
    <w:p w14:paraId="09E87D4C" w14:textId="77777777" w:rsidR="00D0153D" w:rsidRPr="00D306C7" w:rsidRDefault="00D0153D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371B8961" w14:textId="77777777" w:rsidR="00BF361D" w:rsidRPr="00D306C7" w:rsidRDefault="00D317D5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6. Supervision</w:t>
      </w:r>
      <w:r w:rsidR="00BF361D" w:rsidRPr="00D306C7">
        <w:rPr>
          <w:rFonts w:cs="Times New Roman"/>
          <w:b/>
          <w:bCs/>
          <w:sz w:val="24"/>
          <w:szCs w:val="24"/>
        </w:rPr>
        <w:t xml:space="preserve"> and Leadership</w:t>
      </w:r>
    </w:p>
    <w:p w14:paraId="36720DA1" w14:textId="435E7D62" w:rsidR="00D317D5" w:rsidRPr="00D306C7" w:rsidRDefault="00BF361D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Who supervised you during your work following earthquake</w:t>
      </w:r>
      <w:r w:rsidR="00344676" w:rsidRPr="00D306C7">
        <w:rPr>
          <w:rFonts w:cs="Times New Roman"/>
          <w:sz w:val="24"/>
          <w:szCs w:val="24"/>
        </w:rPr>
        <w:t>, 20</w:t>
      </w:r>
      <w:r w:rsidR="002520C2" w:rsidRPr="00D306C7">
        <w:rPr>
          <w:rFonts w:cs="Times New Roman"/>
          <w:sz w:val="24"/>
          <w:szCs w:val="24"/>
        </w:rPr>
        <w:t>15</w:t>
      </w:r>
      <w:r w:rsidRPr="00D306C7">
        <w:rPr>
          <w:rFonts w:cs="Times New Roman"/>
          <w:sz w:val="24"/>
          <w:szCs w:val="24"/>
        </w:rPr>
        <w:t xml:space="preserve">? </w:t>
      </w:r>
    </w:p>
    <w:p w14:paraId="5081A697" w14:textId="77777777" w:rsidR="00BF361D" w:rsidRPr="00D306C7" w:rsidRDefault="00BF361D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b. Under whose leadership did you provide service following earthquake?</w:t>
      </w:r>
    </w:p>
    <w:p w14:paraId="18E0C52D" w14:textId="77777777" w:rsidR="00757C99" w:rsidRPr="00D306C7" w:rsidRDefault="00757C99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</w:p>
    <w:p w14:paraId="01F90C6B" w14:textId="77777777" w:rsidR="00BF361D" w:rsidRPr="00D306C7" w:rsidRDefault="00757C99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7. Motivation</w:t>
      </w:r>
    </w:p>
    <w:p w14:paraId="4A5E19C5" w14:textId="77777777" w:rsidR="00757C99" w:rsidRPr="00D306C7" w:rsidRDefault="00646546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What kind of support system</w:t>
      </w:r>
      <w:r w:rsidR="00B95104" w:rsidRPr="00D306C7">
        <w:rPr>
          <w:rFonts w:cs="Times New Roman"/>
          <w:sz w:val="24"/>
          <w:szCs w:val="24"/>
        </w:rPr>
        <w:t xml:space="preserve"> was</w:t>
      </w:r>
      <w:r w:rsidRPr="00D306C7">
        <w:rPr>
          <w:rFonts w:cs="Times New Roman"/>
          <w:sz w:val="24"/>
          <w:szCs w:val="24"/>
        </w:rPr>
        <w:t xml:space="preserve"> available for you to deliver services during and following earthquake?</w:t>
      </w:r>
      <w:r w:rsidR="0011262B" w:rsidRPr="00D306C7">
        <w:rPr>
          <w:rFonts w:cs="Times New Roman"/>
          <w:sz w:val="24"/>
          <w:szCs w:val="24"/>
        </w:rPr>
        <w:t xml:space="preserve"> </w:t>
      </w:r>
    </w:p>
    <w:p w14:paraId="170F7D8D" w14:textId="77777777" w:rsidR="00DE5B27" w:rsidRPr="00D306C7" w:rsidRDefault="00646546" w:rsidP="00D306C7">
      <w:pPr>
        <w:shd w:val="clear" w:color="auto" w:fill="FFFFFF"/>
        <w:spacing w:after="0" w:line="240" w:lineRule="auto"/>
        <w:contextualSpacing/>
        <w:jc w:val="both"/>
        <w:rPr>
          <w:rFonts w:eastAsia="Times New Roman"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b. </w:t>
      </w:r>
      <w:r w:rsidR="0011262B" w:rsidRPr="00D306C7">
        <w:rPr>
          <w:rFonts w:cs="Times New Roman"/>
          <w:sz w:val="24"/>
          <w:szCs w:val="24"/>
        </w:rPr>
        <w:t>What motivated you to provide services following earthquake in your community?</w:t>
      </w:r>
      <w:r w:rsidR="00DE5B27" w:rsidRPr="00D306C7">
        <w:rPr>
          <w:rFonts w:cs="Times New Roman"/>
          <w:sz w:val="24"/>
          <w:szCs w:val="24"/>
        </w:rPr>
        <w:t xml:space="preserve"> (allowance/ </w:t>
      </w:r>
      <w:r w:rsidR="00DE5B27" w:rsidRPr="00D306C7">
        <w:rPr>
          <w:rFonts w:eastAsia="Times New Roman" w:cs="Times New Roman"/>
          <w:sz w:val="24"/>
          <w:szCs w:val="24"/>
        </w:rPr>
        <w:t>recognition given by the health workers and community members)</w:t>
      </w:r>
    </w:p>
    <w:p w14:paraId="485052AE" w14:textId="77777777" w:rsidR="00646546" w:rsidRPr="00D306C7" w:rsidRDefault="00646546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4C80A97D" w14:textId="77777777" w:rsidR="0079525D" w:rsidRPr="00D306C7" w:rsidRDefault="0079525D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c. What is your perception regarding </w:t>
      </w:r>
      <w:r w:rsidR="00770A00" w:rsidRPr="00D306C7">
        <w:rPr>
          <w:rFonts w:cs="Times New Roman"/>
          <w:sz w:val="24"/>
          <w:szCs w:val="24"/>
        </w:rPr>
        <w:t>the allowance you received?</w:t>
      </w:r>
    </w:p>
    <w:p w14:paraId="7EF2F6CD" w14:textId="77777777" w:rsidR="00BF361D" w:rsidRPr="00D306C7" w:rsidRDefault="00BF361D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49F300DF" w14:textId="77777777" w:rsidR="0064578A" w:rsidRPr="00D306C7" w:rsidRDefault="0064578A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8. Quality of work</w:t>
      </w:r>
    </w:p>
    <w:p w14:paraId="0A754228" w14:textId="77777777" w:rsidR="0064578A" w:rsidRPr="00D306C7" w:rsidRDefault="0064578A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Do community members sought or accept your services? (Yes/No Why?)</w:t>
      </w:r>
    </w:p>
    <w:p w14:paraId="4F77B586" w14:textId="77777777" w:rsidR="00C37FD8" w:rsidRPr="00D306C7" w:rsidRDefault="00C37FD8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b. What was the quality of services you delivered? </w:t>
      </w:r>
    </w:p>
    <w:p w14:paraId="3E7BA9F9" w14:textId="77777777" w:rsidR="0064578A" w:rsidRPr="00D306C7" w:rsidRDefault="0064578A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b. What do you think, the quality of your work will </w:t>
      </w:r>
      <w:r w:rsidR="00C37FD8" w:rsidRPr="00D306C7">
        <w:rPr>
          <w:rFonts w:cs="Times New Roman"/>
          <w:sz w:val="24"/>
          <w:szCs w:val="24"/>
        </w:rPr>
        <w:t xml:space="preserve">be </w:t>
      </w:r>
      <w:r w:rsidRPr="00D306C7">
        <w:rPr>
          <w:rFonts w:cs="Times New Roman"/>
          <w:sz w:val="24"/>
          <w:szCs w:val="24"/>
        </w:rPr>
        <w:t>with</w:t>
      </w:r>
      <w:r w:rsidR="00C37FD8" w:rsidRPr="00D306C7">
        <w:rPr>
          <w:rFonts w:cs="Times New Roman"/>
          <w:sz w:val="24"/>
          <w:szCs w:val="24"/>
        </w:rPr>
        <w:t xml:space="preserve"> additional responsibilities of disaster preparedness and response?</w:t>
      </w:r>
    </w:p>
    <w:p w14:paraId="29349C8F" w14:textId="77777777" w:rsidR="0064578A" w:rsidRPr="00D306C7" w:rsidRDefault="0064578A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6266F164" w14:textId="3FD94BC6" w:rsidR="0060357E" w:rsidRPr="00D306C7" w:rsidRDefault="004810B1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9</w:t>
      </w:r>
      <w:r w:rsidR="0060357E" w:rsidRPr="00D306C7">
        <w:rPr>
          <w:rFonts w:cs="Times New Roman"/>
          <w:b/>
          <w:bCs/>
          <w:sz w:val="24"/>
          <w:szCs w:val="24"/>
        </w:rPr>
        <w:t>. Difficulties faced by FCHV during early response to earthquake</w:t>
      </w:r>
      <w:r w:rsidR="00B02D8E" w:rsidRPr="00D306C7">
        <w:rPr>
          <w:rFonts w:cs="Times New Roman"/>
          <w:b/>
          <w:bCs/>
          <w:sz w:val="24"/>
          <w:szCs w:val="24"/>
        </w:rPr>
        <w:t xml:space="preserve"> in their communities</w:t>
      </w:r>
    </w:p>
    <w:p w14:paraId="2E99C80F" w14:textId="618EC8F5" w:rsidR="00D0153D" w:rsidRPr="00D306C7" w:rsidRDefault="000A7F6B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What were the difficulties you faced while delivering services during and following earthquake?</w:t>
      </w:r>
    </w:p>
    <w:p w14:paraId="5C9CB0CD" w14:textId="77777777" w:rsidR="000A252F" w:rsidRPr="00D306C7" w:rsidRDefault="000A252F" w:rsidP="00D306C7">
      <w:pPr>
        <w:spacing w:line="240" w:lineRule="auto"/>
        <w:contextualSpacing/>
        <w:rPr>
          <w:rFonts w:cs="Times New Roman"/>
          <w:sz w:val="24"/>
          <w:szCs w:val="24"/>
        </w:rPr>
      </w:pPr>
    </w:p>
    <w:p w14:paraId="0237A203" w14:textId="77777777" w:rsidR="000A252F" w:rsidRPr="00D306C7" w:rsidRDefault="000A252F" w:rsidP="00D306C7">
      <w:pPr>
        <w:spacing w:line="240" w:lineRule="auto"/>
        <w:contextualSpacing/>
        <w:rPr>
          <w:rFonts w:cs="Times New Roman"/>
          <w:b/>
          <w:bCs/>
          <w:sz w:val="24"/>
          <w:szCs w:val="24"/>
        </w:rPr>
      </w:pPr>
      <w:r w:rsidRPr="00D306C7">
        <w:rPr>
          <w:rFonts w:cs="Times New Roman"/>
          <w:b/>
          <w:bCs/>
          <w:sz w:val="24"/>
          <w:szCs w:val="24"/>
        </w:rPr>
        <w:t>Key Informant Interview</w:t>
      </w:r>
    </w:p>
    <w:p w14:paraId="2B4EF208" w14:textId="1A885B2B" w:rsidR="000A252F" w:rsidRPr="00D306C7" w:rsidRDefault="000A252F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a. Did you provide the guidance to FCHVs for their service durin</w:t>
      </w:r>
      <w:r w:rsidR="00782C9A" w:rsidRPr="00D306C7">
        <w:rPr>
          <w:rFonts w:cs="Times New Roman"/>
          <w:sz w:val="24"/>
          <w:szCs w:val="24"/>
        </w:rPr>
        <w:t>g and following earthquake, 2015</w:t>
      </w:r>
      <w:r w:rsidRPr="00D306C7">
        <w:rPr>
          <w:rFonts w:cs="Times New Roman"/>
          <w:sz w:val="24"/>
          <w:szCs w:val="24"/>
        </w:rPr>
        <w:t>?</w:t>
      </w:r>
    </w:p>
    <w:p w14:paraId="0EA7E571" w14:textId="77777777" w:rsidR="000A252F" w:rsidRPr="00D306C7" w:rsidRDefault="00B22E13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b. How frequently did you meet with FCHV for the review of their service during and following earthquake?</w:t>
      </w:r>
    </w:p>
    <w:p w14:paraId="5A19E3EF" w14:textId="77777777" w:rsidR="00B22E13" w:rsidRPr="00D306C7" w:rsidRDefault="00B22E13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c. </w:t>
      </w:r>
      <w:r w:rsidR="00C909D6" w:rsidRPr="00D306C7">
        <w:rPr>
          <w:rFonts w:cs="Times New Roman"/>
          <w:sz w:val="24"/>
          <w:szCs w:val="24"/>
        </w:rPr>
        <w:t>Did FCHVs receive any training on emergency preparedness and response following earthquake?</w:t>
      </w:r>
    </w:p>
    <w:p w14:paraId="2E4A3765" w14:textId="77777777" w:rsidR="00C909D6" w:rsidRPr="00D306C7" w:rsidRDefault="00C909D6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d. Did you monitor and evaluate FCHVs work during earthquake?</w:t>
      </w:r>
    </w:p>
    <w:p w14:paraId="703BE2EC" w14:textId="77777777" w:rsidR="0073330A" w:rsidRPr="00D306C7" w:rsidRDefault="00C909D6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e. </w:t>
      </w:r>
      <w:r w:rsidR="0073330A" w:rsidRPr="00D306C7">
        <w:rPr>
          <w:rFonts w:cs="Times New Roman"/>
          <w:sz w:val="24"/>
          <w:szCs w:val="24"/>
        </w:rPr>
        <w:t>Did they receive any allowance for their work following earthquake?</w:t>
      </w:r>
    </w:p>
    <w:p w14:paraId="447D71A5" w14:textId="77777777" w:rsidR="00DD6886" w:rsidRPr="00D306C7" w:rsidRDefault="0073330A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>f.</w:t>
      </w:r>
      <w:r w:rsidR="00ED5FD2" w:rsidRPr="00D306C7">
        <w:rPr>
          <w:rFonts w:cs="Times New Roman"/>
          <w:sz w:val="24"/>
          <w:szCs w:val="24"/>
        </w:rPr>
        <w:t xml:space="preserve"> </w:t>
      </w:r>
      <w:r w:rsidR="00DD6886" w:rsidRPr="00D306C7">
        <w:rPr>
          <w:rFonts w:cs="Times New Roman"/>
          <w:sz w:val="24"/>
          <w:szCs w:val="24"/>
        </w:rPr>
        <w:t>What do you think can FCHV manage emergencies if additional trainings are provided to them?</w:t>
      </w:r>
    </w:p>
    <w:p w14:paraId="1B7D8ECD" w14:textId="77777777" w:rsidR="00ED5FD2" w:rsidRPr="00D306C7" w:rsidRDefault="00ED5FD2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g. </w:t>
      </w:r>
      <w:r w:rsidR="00DD6886" w:rsidRPr="00D306C7">
        <w:rPr>
          <w:rFonts w:cs="Times New Roman"/>
          <w:sz w:val="24"/>
          <w:szCs w:val="24"/>
        </w:rPr>
        <w:t>What is your perceptions regarding required competencies for FCHVs to manage emergencies?</w:t>
      </w:r>
    </w:p>
    <w:p w14:paraId="3ADC095E" w14:textId="77777777" w:rsidR="00C909D6" w:rsidRPr="00D306C7" w:rsidRDefault="0073330A" w:rsidP="00D306C7">
      <w:pPr>
        <w:spacing w:line="240" w:lineRule="auto"/>
        <w:contextualSpacing/>
        <w:rPr>
          <w:rFonts w:cs="Times New Roman"/>
          <w:sz w:val="24"/>
          <w:szCs w:val="24"/>
        </w:rPr>
      </w:pPr>
      <w:r w:rsidRPr="00D306C7">
        <w:rPr>
          <w:rFonts w:cs="Times New Roman"/>
          <w:sz w:val="24"/>
          <w:szCs w:val="24"/>
        </w:rPr>
        <w:t xml:space="preserve"> </w:t>
      </w:r>
      <w:r w:rsidR="00DA4A26" w:rsidRPr="00D306C7">
        <w:rPr>
          <w:rFonts w:cs="Times New Roman"/>
          <w:sz w:val="24"/>
          <w:szCs w:val="24"/>
        </w:rPr>
        <w:t>h.</w:t>
      </w:r>
      <w:r w:rsidR="006132D4" w:rsidRPr="00D306C7">
        <w:rPr>
          <w:rFonts w:cs="Times New Roman"/>
          <w:sz w:val="24"/>
          <w:szCs w:val="24"/>
        </w:rPr>
        <w:t xml:space="preserve"> What do you think the additional responsibilities of providing service during emergencies overburden them?</w:t>
      </w:r>
      <w:r w:rsidR="00DA4A26" w:rsidRPr="00D306C7">
        <w:rPr>
          <w:rFonts w:cs="Times New Roman"/>
          <w:sz w:val="24"/>
          <w:szCs w:val="24"/>
        </w:rPr>
        <w:t xml:space="preserve"> </w:t>
      </w:r>
    </w:p>
    <w:sectPr w:rsidR="00C909D6" w:rsidRPr="00D306C7" w:rsidSect="00D306C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altName w:val="Courier New"/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3D29D2"/>
    <w:multiLevelType w:val="hybridMultilevel"/>
    <w:tmpl w:val="141A9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NLM0MDIzNDQyMzNS0lEKTi0uzszPAykwrAUA4mw5uCwAAAA="/>
  </w:docVars>
  <w:rsids>
    <w:rsidRoot w:val="003D0F91"/>
    <w:rsid w:val="00034505"/>
    <w:rsid w:val="000660A3"/>
    <w:rsid w:val="000A252F"/>
    <w:rsid w:val="000A379F"/>
    <w:rsid w:val="000A7F6B"/>
    <w:rsid w:val="000C23B9"/>
    <w:rsid w:val="0011262B"/>
    <w:rsid w:val="001800E1"/>
    <w:rsid w:val="001A20F6"/>
    <w:rsid w:val="001F4487"/>
    <w:rsid w:val="001F4CAF"/>
    <w:rsid w:val="002520C2"/>
    <w:rsid w:val="002B21E7"/>
    <w:rsid w:val="00331B5F"/>
    <w:rsid w:val="00344676"/>
    <w:rsid w:val="00391883"/>
    <w:rsid w:val="003D0F91"/>
    <w:rsid w:val="004810B1"/>
    <w:rsid w:val="00512BFE"/>
    <w:rsid w:val="005218FB"/>
    <w:rsid w:val="005A5B2B"/>
    <w:rsid w:val="005C57BB"/>
    <w:rsid w:val="0060357E"/>
    <w:rsid w:val="006132D4"/>
    <w:rsid w:val="0064578A"/>
    <w:rsid w:val="00646546"/>
    <w:rsid w:val="006835DD"/>
    <w:rsid w:val="00692B65"/>
    <w:rsid w:val="006E0F25"/>
    <w:rsid w:val="00715815"/>
    <w:rsid w:val="00722048"/>
    <w:rsid w:val="0073330A"/>
    <w:rsid w:val="00757C99"/>
    <w:rsid w:val="00770A00"/>
    <w:rsid w:val="00782C9A"/>
    <w:rsid w:val="00794765"/>
    <w:rsid w:val="0079525D"/>
    <w:rsid w:val="007B252E"/>
    <w:rsid w:val="007B7AC0"/>
    <w:rsid w:val="00803DDD"/>
    <w:rsid w:val="0082160F"/>
    <w:rsid w:val="00821CF5"/>
    <w:rsid w:val="00845F3D"/>
    <w:rsid w:val="008E0335"/>
    <w:rsid w:val="008F7BB2"/>
    <w:rsid w:val="00946A51"/>
    <w:rsid w:val="009A746F"/>
    <w:rsid w:val="009C0205"/>
    <w:rsid w:val="009F33D8"/>
    <w:rsid w:val="00A07ACF"/>
    <w:rsid w:val="00AA1B7A"/>
    <w:rsid w:val="00B02D8E"/>
    <w:rsid w:val="00B07F48"/>
    <w:rsid w:val="00B22E13"/>
    <w:rsid w:val="00B95104"/>
    <w:rsid w:val="00BB7108"/>
    <w:rsid w:val="00BC2FBE"/>
    <w:rsid w:val="00BD1555"/>
    <w:rsid w:val="00BF361D"/>
    <w:rsid w:val="00C03C54"/>
    <w:rsid w:val="00C37FD8"/>
    <w:rsid w:val="00C544B2"/>
    <w:rsid w:val="00C909D6"/>
    <w:rsid w:val="00D0153D"/>
    <w:rsid w:val="00D306C7"/>
    <w:rsid w:val="00D317D5"/>
    <w:rsid w:val="00D85304"/>
    <w:rsid w:val="00DA4A26"/>
    <w:rsid w:val="00DD6886"/>
    <w:rsid w:val="00DE5B27"/>
    <w:rsid w:val="00E803FD"/>
    <w:rsid w:val="00E81C46"/>
    <w:rsid w:val="00ED5FD2"/>
    <w:rsid w:val="00EE21BE"/>
    <w:rsid w:val="00F53CF0"/>
    <w:rsid w:val="00FE4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2157E"/>
  <w15:docId w15:val="{1DA01278-8A4F-425E-94F2-11D52FA1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4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B2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46A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A5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A51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A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A51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A51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A51"/>
    <w:rPr>
      <w:rFonts w:ascii="Segoe UI" w:hAnsi="Segoe UI" w:cs="Segoe UI"/>
      <w:sz w:val="18"/>
      <w:szCs w:val="16"/>
    </w:rPr>
  </w:style>
  <w:style w:type="table" w:styleId="TableGrid">
    <w:name w:val="Table Grid"/>
    <w:basedOn w:val="TableNormal"/>
    <w:uiPriority w:val="39"/>
    <w:rsid w:val="00D306C7"/>
    <w:pPr>
      <w:spacing w:after="0" w:line="240" w:lineRule="auto"/>
    </w:pPr>
    <w:rPr>
      <w:rFonts w:eastAsia="PMingLiU"/>
      <w:szCs w:val="22"/>
      <w:lang w:eastAsia="zh-TW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bs.gov.np/wp-content/upLoads/2018/12/District-Profile-of-Gorkha-2074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evin</cp:lastModifiedBy>
  <cp:revision>4</cp:revision>
  <dcterms:created xsi:type="dcterms:W3CDTF">2021-10-15T07:14:00Z</dcterms:created>
  <dcterms:modified xsi:type="dcterms:W3CDTF">2021-12-23T06:06:00Z</dcterms:modified>
</cp:coreProperties>
</file>